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C04F87" w14:textId="77777777" w:rsidR="00723F40" w:rsidRPr="00C634E0" w:rsidRDefault="004533DF" w:rsidP="00C634E0">
      <w:pPr>
        <w:pStyle w:val="Titre"/>
      </w:pPr>
      <w:r w:rsidRPr="00C634E0">
        <w:t>Script du cadre théorique avec références</w:t>
      </w:r>
    </w:p>
    <w:p w14:paraId="7DB7C21A" w14:textId="77777777" w:rsidR="00723F40" w:rsidRPr="00C634E0" w:rsidRDefault="004533DF" w:rsidP="00C634E0">
      <w:pPr>
        <w:pStyle w:val="Author"/>
      </w:pPr>
      <w:r w:rsidRPr="00C634E0">
        <w:t>Nicolas Bressoud</w:t>
      </w:r>
    </w:p>
    <w:p w14:paraId="0D9E48B9" w14:textId="77777777" w:rsidR="00723F40" w:rsidRPr="00C634E0" w:rsidRDefault="004533DF" w:rsidP="00C634E0">
      <w:pPr>
        <w:pStyle w:val="Date"/>
      </w:pPr>
      <w:proofErr w:type="gramStart"/>
      <w:r w:rsidRPr="00C634E0">
        <w:t>octobre</w:t>
      </w:r>
      <w:proofErr w:type="gramEnd"/>
      <w:r w:rsidRPr="00C634E0">
        <w:t xml:space="preserve"> 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32889562"/>
        <w:docPartObj>
          <w:docPartGallery w:val="Table of Contents"/>
          <w:docPartUnique/>
        </w:docPartObj>
      </w:sdtPr>
      <w:sdtEndPr>
        <w:rPr>
          <w:rFonts w:ascii="Calibri Light" w:hAnsi="Calibri Light"/>
        </w:rPr>
      </w:sdtEndPr>
      <w:sdtContent>
        <w:p w14:paraId="0C589CA1" w14:textId="77777777" w:rsidR="00723F40" w:rsidRPr="00C634E0" w:rsidRDefault="004533DF" w:rsidP="00C634E0">
          <w:pPr>
            <w:pStyle w:val="En-ttedetabledesmatires"/>
          </w:pPr>
          <w:r w:rsidRPr="00C634E0">
            <w:t>Table des matières</w:t>
          </w:r>
        </w:p>
        <w:p w14:paraId="3E7D818A" w14:textId="4FC0F1BD" w:rsidR="00852BA3" w:rsidRDefault="004533DF">
          <w:pPr>
            <w:pStyle w:val="TM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4253988" w:history="1">
            <w:r w:rsidR="00852BA3" w:rsidRPr="001304FE">
              <w:rPr>
                <w:rStyle w:val="Lienhypertexte"/>
                <w:noProof/>
              </w:rPr>
              <w:t>Biblio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88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1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FDF55AF" w14:textId="77777777" w:rsidR="00852BA3" w:rsidRDefault="0080486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89" w:history="1">
            <w:r w:rsidR="00852BA3" w:rsidRPr="001304FE">
              <w:rPr>
                <w:rStyle w:val="Lienhypertexte"/>
                <w:noProof/>
              </w:rPr>
              <w:t>Inclusion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89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1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5E71082" w14:textId="77777777" w:rsidR="00852BA3" w:rsidRDefault="0080486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0" w:history="1">
            <w:r w:rsidR="00852BA3" w:rsidRPr="001304FE">
              <w:rPr>
                <w:rStyle w:val="Lienhypertexte"/>
                <w:noProof/>
              </w:rPr>
              <w:t>forces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0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6C7147D4" w14:textId="77777777" w:rsidR="00852BA3" w:rsidRDefault="0080486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1" w:history="1">
            <w:r w:rsidR="00852BA3" w:rsidRPr="001304FE">
              <w:rPr>
                <w:rStyle w:val="Lienhypertexte"/>
                <w:noProof/>
              </w:rPr>
              <w:t>Besoins éducatifs particuliers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1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0DD92D7" w14:textId="77777777" w:rsidR="00852BA3" w:rsidRDefault="0080486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2" w:history="1">
            <w:r w:rsidR="00852BA3" w:rsidRPr="001304FE">
              <w:rPr>
                <w:rStyle w:val="Lienhypertexte"/>
                <w:noProof/>
              </w:rPr>
              <w:t>Psychologie positiv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2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F5721A3" w14:textId="77777777" w:rsidR="00852BA3" w:rsidRDefault="0080486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3" w:history="1">
            <w:r w:rsidR="00852BA3" w:rsidRPr="001304FE">
              <w:rPr>
                <w:rStyle w:val="Lienhypertexte"/>
                <w:noProof/>
              </w:rPr>
              <w:t>Climat de class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3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2CB25AC2" w14:textId="77777777" w:rsidR="00852BA3" w:rsidRDefault="00804869">
          <w:pPr>
            <w:pStyle w:val="TM1"/>
            <w:tabs>
              <w:tab w:val="right" w:leader="dot" w:pos="9396"/>
            </w:tabs>
            <w:rPr>
              <w:noProof/>
            </w:rPr>
          </w:pPr>
          <w:hyperlink w:anchor="_Toc54253994" w:history="1">
            <w:r w:rsidR="00852BA3" w:rsidRPr="001304FE">
              <w:rPr>
                <w:rStyle w:val="Lienhypertexte"/>
                <w:noProof/>
              </w:rPr>
              <w:t>Context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4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51509792" w14:textId="77777777" w:rsidR="00852BA3" w:rsidRDefault="00804869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54253995" w:history="1">
            <w:r w:rsidR="00852BA3" w:rsidRPr="001304FE">
              <w:rPr>
                <w:rStyle w:val="Lienhypertexte"/>
                <w:noProof/>
              </w:rPr>
              <w:t>Légal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5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1BD3A6BD" w14:textId="77777777" w:rsidR="00852BA3" w:rsidRDefault="00804869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54253996" w:history="1">
            <w:r w:rsidR="00852BA3" w:rsidRPr="001304FE">
              <w:rPr>
                <w:rStyle w:val="Lienhypertexte"/>
                <w:noProof/>
              </w:rPr>
              <w:t>Pédagogie</w:t>
            </w:r>
            <w:r w:rsidR="00852BA3">
              <w:rPr>
                <w:noProof/>
                <w:webHidden/>
              </w:rPr>
              <w:tab/>
            </w:r>
            <w:r w:rsidR="00852BA3">
              <w:rPr>
                <w:noProof/>
                <w:webHidden/>
              </w:rPr>
              <w:fldChar w:fldCharType="begin"/>
            </w:r>
            <w:r w:rsidR="00852BA3">
              <w:rPr>
                <w:noProof/>
                <w:webHidden/>
              </w:rPr>
              <w:instrText xml:space="preserve"> PAGEREF _Toc54253996 \h </w:instrText>
            </w:r>
            <w:r w:rsidR="00852BA3">
              <w:rPr>
                <w:noProof/>
                <w:webHidden/>
              </w:rPr>
            </w:r>
            <w:r w:rsidR="00852BA3">
              <w:rPr>
                <w:noProof/>
                <w:webHidden/>
              </w:rPr>
              <w:fldChar w:fldCharType="separate"/>
            </w:r>
            <w:r w:rsidR="00852BA3">
              <w:rPr>
                <w:noProof/>
                <w:webHidden/>
              </w:rPr>
              <w:t>2</w:t>
            </w:r>
            <w:r w:rsidR="00852BA3">
              <w:rPr>
                <w:noProof/>
                <w:webHidden/>
              </w:rPr>
              <w:fldChar w:fldCharType="end"/>
            </w:r>
          </w:hyperlink>
        </w:p>
        <w:p w14:paraId="21B06D50" w14:textId="77777777" w:rsidR="00723F40" w:rsidRDefault="004533DF">
          <w:r>
            <w:fldChar w:fldCharType="end"/>
          </w:r>
        </w:p>
      </w:sdtContent>
    </w:sdt>
    <w:p w14:paraId="085E68F0" w14:textId="65C1EA1B" w:rsidR="00723F40" w:rsidRDefault="004533DF" w:rsidP="000B3055">
      <w:pPr>
        <w:pStyle w:val="FirstParagraph"/>
      </w:pPr>
      <w:r w:rsidRPr="00C634E0">
        <w:t>La vie est belle (</w:t>
      </w:r>
      <w:proofErr w:type="spellStart"/>
      <w:r w:rsidRPr="00C634E0">
        <w:t>Shankland</w:t>
      </w:r>
      <w:proofErr w:type="spellEnd"/>
      <w:r w:rsidRPr="00C634E0">
        <w:t xml:space="preserve">, 2015 ; </w:t>
      </w:r>
      <w:proofErr w:type="spellStart"/>
      <w:r w:rsidRPr="00C634E0">
        <w:t>Shankland</w:t>
      </w:r>
      <w:proofErr w:type="spellEnd"/>
      <w:r w:rsidRPr="00C634E0">
        <w:t xml:space="preserve"> &amp; </w:t>
      </w:r>
      <w:proofErr w:type="spellStart"/>
      <w:r w:rsidRPr="00C634E0">
        <w:t>Lamboy</w:t>
      </w:r>
      <w:proofErr w:type="spellEnd"/>
      <w:r w:rsidRPr="00C634E0">
        <w:t xml:space="preserve">, 2011). Et aime bien le discours de </w:t>
      </w:r>
      <w:proofErr w:type="spellStart"/>
      <w:r w:rsidRPr="00C634E0">
        <w:t>Shankland</w:t>
      </w:r>
      <w:proofErr w:type="spellEnd"/>
      <w:r w:rsidRPr="00C634E0">
        <w:t xml:space="preserve"> (2015). </w:t>
      </w:r>
      <w:proofErr w:type="spellStart"/>
      <w:r w:rsidRPr="00C634E0">
        <w:t>Shankland</w:t>
      </w:r>
      <w:proofErr w:type="spellEnd"/>
      <w:r w:rsidRPr="00C634E0">
        <w:t xml:space="preserve"> (2012) pense aussi cela. Mais pas tout le temps (voir </w:t>
      </w:r>
      <w:proofErr w:type="spellStart"/>
      <w:r w:rsidRPr="00C634E0">
        <w:t>Shankland</w:t>
      </w:r>
      <w:proofErr w:type="spellEnd"/>
      <w:r w:rsidRPr="00C634E0">
        <w:t>, 2015, pp. 33-35, également 2012, ch. 1). Salut la vie (</w:t>
      </w:r>
      <w:proofErr w:type="spellStart"/>
      <w:r w:rsidRPr="00C634E0">
        <w:t>Shankland</w:t>
      </w:r>
      <w:proofErr w:type="spellEnd"/>
      <w:r w:rsidRPr="00C634E0">
        <w:t xml:space="preserve"> et al., 2018).</w:t>
      </w:r>
    </w:p>
    <w:p w14:paraId="5B3EF369" w14:textId="08415A00" w:rsidR="000B3055" w:rsidRPr="000B3055" w:rsidRDefault="000B3055" w:rsidP="000B3055">
      <w:pPr>
        <w:pStyle w:val="Corpsdetexte"/>
      </w:pPr>
      <w:proofErr w:type="gramStart"/>
      <w:r w:rsidRPr="000B3055">
        <w:t>salut</w:t>
      </w:r>
      <w:proofErr w:type="gramEnd"/>
    </w:p>
    <w:p w14:paraId="28EC6E9E" w14:textId="77777777" w:rsidR="00723F40" w:rsidRPr="00C634E0" w:rsidRDefault="004533DF" w:rsidP="00C634E0">
      <w:pPr>
        <w:pStyle w:val="Titre1"/>
      </w:pPr>
      <w:bookmarkStart w:id="0" w:name="biblio"/>
      <w:bookmarkStart w:id="1" w:name="_Toc54253988"/>
      <w:r w:rsidRPr="00C634E0">
        <w:t>Biblio</w:t>
      </w:r>
      <w:bookmarkEnd w:id="0"/>
      <w:bookmarkEnd w:id="1"/>
    </w:p>
    <w:p w14:paraId="115C7C6B" w14:textId="77777777" w:rsidR="00723F40" w:rsidRDefault="004533DF" w:rsidP="000B3055">
      <w:pPr>
        <w:pStyle w:val="FirstParagraph"/>
      </w:pPr>
      <w:r>
        <w:t>Biblio doit contenir les 4 références : Mais aussi voir pour faire la biblio d’office en entier à partir du fichier bibtex (bio CV).</w:t>
      </w:r>
    </w:p>
    <w:p w14:paraId="241DC042" w14:textId="77777777" w:rsidR="00723F40" w:rsidRDefault="004533DF" w:rsidP="00C634E0">
      <w:pPr>
        <w:pStyle w:val="Titre1"/>
      </w:pPr>
      <w:bookmarkStart w:id="2" w:name="inclusion"/>
      <w:bookmarkStart w:id="3" w:name="_Toc54253989"/>
      <w:r>
        <w:t>Inclusion</w:t>
      </w:r>
      <w:bookmarkEnd w:id="2"/>
      <w:bookmarkEnd w:id="3"/>
    </w:p>
    <w:p w14:paraId="24655DF9" w14:textId="4351E588" w:rsidR="00723F40" w:rsidRDefault="004533DF" w:rsidP="000B3055">
      <w:pPr>
        <w:pStyle w:val="FirstParagraph"/>
      </w:pPr>
      <w:r>
        <w:t>Salut</w:t>
      </w:r>
    </w:p>
    <w:p w14:paraId="37DF6B92" w14:textId="112E9FBA" w:rsidR="001B3364" w:rsidRDefault="001B3364" w:rsidP="000B3055">
      <w:pPr>
        <w:pStyle w:val="Corpsdetexte"/>
      </w:pPr>
    </w:p>
    <w:p w14:paraId="44B25453" w14:textId="4589BA77" w:rsidR="001B3364" w:rsidRPr="0085268F" w:rsidRDefault="001B3364" w:rsidP="0085268F">
      <w:pPr>
        <w:pStyle w:val="captionnb"/>
      </w:pPr>
      <w:proofErr w:type="spellStart"/>
      <w:r w:rsidRPr="0085268F">
        <w:t>Caption</w:t>
      </w:r>
      <w:proofErr w:type="spellEnd"/>
      <w:r w:rsidRPr="0085268F">
        <w:t xml:space="preserve"> de tableau</w:t>
      </w:r>
    </w:p>
    <w:p w14:paraId="5FD2E38F" w14:textId="77777777" w:rsidR="00723F40" w:rsidRDefault="004533DF" w:rsidP="00C634E0">
      <w:pPr>
        <w:pStyle w:val="Titre1"/>
      </w:pPr>
      <w:bookmarkStart w:id="4" w:name="forces"/>
      <w:bookmarkStart w:id="5" w:name="_Toc54253990"/>
      <w:proofErr w:type="gramStart"/>
      <w:r>
        <w:lastRenderedPageBreak/>
        <w:t>forces</w:t>
      </w:r>
      <w:bookmarkEnd w:id="4"/>
      <w:bookmarkEnd w:id="5"/>
      <w:proofErr w:type="gramEnd"/>
    </w:p>
    <w:p w14:paraId="3870D771" w14:textId="77777777" w:rsidR="00723F40" w:rsidRDefault="004533DF" w:rsidP="00C634E0">
      <w:pPr>
        <w:pStyle w:val="Titre1"/>
      </w:pPr>
      <w:bookmarkStart w:id="6" w:name="besoins-éducatifs-particuliers"/>
      <w:bookmarkStart w:id="7" w:name="_Toc54253991"/>
      <w:r>
        <w:t>Besoins éducatifs particuliers</w:t>
      </w:r>
      <w:bookmarkEnd w:id="6"/>
      <w:bookmarkEnd w:id="7"/>
    </w:p>
    <w:p w14:paraId="5C05D281" w14:textId="77777777" w:rsidR="00723F40" w:rsidRDefault="004533DF" w:rsidP="00C634E0">
      <w:pPr>
        <w:pStyle w:val="Titre1"/>
      </w:pPr>
      <w:bookmarkStart w:id="8" w:name="psychologie-positive"/>
      <w:bookmarkStart w:id="9" w:name="_Toc54253992"/>
      <w:r>
        <w:t>Psychologie positive</w:t>
      </w:r>
      <w:bookmarkEnd w:id="8"/>
      <w:bookmarkEnd w:id="9"/>
    </w:p>
    <w:p w14:paraId="66699180" w14:textId="77777777" w:rsidR="00723F40" w:rsidRDefault="004533DF" w:rsidP="00C634E0">
      <w:pPr>
        <w:pStyle w:val="Titre1"/>
      </w:pPr>
      <w:bookmarkStart w:id="10" w:name="climat-de-classe"/>
      <w:bookmarkStart w:id="11" w:name="_Toc54253993"/>
      <w:r>
        <w:t>Climat de classe</w:t>
      </w:r>
      <w:bookmarkEnd w:id="10"/>
      <w:bookmarkEnd w:id="11"/>
    </w:p>
    <w:p w14:paraId="7AFFD841" w14:textId="77777777" w:rsidR="00723F40" w:rsidRDefault="004533DF" w:rsidP="00C634E0">
      <w:pPr>
        <w:pStyle w:val="Titre1"/>
      </w:pPr>
      <w:bookmarkStart w:id="12" w:name="contexte"/>
      <w:bookmarkStart w:id="13" w:name="_Toc54253994"/>
      <w:r>
        <w:t>Contexte</w:t>
      </w:r>
      <w:bookmarkEnd w:id="12"/>
      <w:bookmarkEnd w:id="13"/>
    </w:p>
    <w:p w14:paraId="44182003" w14:textId="77777777" w:rsidR="00723F40" w:rsidRPr="00C634E0" w:rsidRDefault="004533DF" w:rsidP="00C634E0">
      <w:pPr>
        <w:pStyle w:val="Titre2"/>
      </w:pPr>
      <w:bookmarkStart w:id="14" w:name="légal"/>
      <w:bookmarkStart w:id="15" w:name="_Toc54253995"/>
      <w:r w:rsidRPr="00C634E0">
        <w:t>Légal</w:t>
      </w:r>
      <w:bookmarkEnd w:id="14"/>
      <w:bookmarkEnd w:id="15"/>
    </w:p>
    <w:p w14:paraId="6C90EA3B" w14:textId="77777777" w:rsidR="00723F40" w:rsidRDefault="004533DF" w:rsidP="000B3055">
      <w:pPr>
        <w:pStyle w:val="FirstParagraph"/>
      </w:pPr>
      <w:r>
        <w:t>Salut</w:t>
      </w:r>
    </w:p>
    <w:p w14:paraId="0E76BCCB" w14:textId="77777777" w:rsidR="00723F40" w:rsidRDefault="004533DF" w:rsidP="00C634E0">
      <w:pPr>
        <w:pStyle w:val="Titre2"/>
      </w:pPr>
      <w:bookmarkStart w:id="16" w:name="pédagogie"/>
      <w:bookmarkStart w:id="17" w:name="_Toc54253996"/>
      <w:r>
        <w:t>Pédagogie</w:t>
      </w:r>
      <w:bookmarkEnd w:id="16"/>
      <w:bookmarkEnd w:id="17"/>
    </w:p>
    <w:p w14:paraId="7C3565D3" w14:textId="77777777" w:rsidR="00723F40" w:rsidRDefault="004533DF" w:rsidP="000B3055">
      <w:pPr>
        <w:pStyle w:val="FirstParagraph"/>
      </w:pPr>
      <w:r>
        <w:t>Bim</w:t>
      </w:r>
    </w:p>
    <w:p w14:paraId="279044B1" w14:textId="77777777" w:rsidR="00723F40" w:rsidRPr="00C634E0" w:rsidRDefault="004533DF" w:rsidP="00C634E0">
      <w:pPr>
        <w:pStyle w:val="Bibliographie"/>
      </w:pPr>
      <w:bookmarkStart w:id="18" w:name="ref-shankland2012"/>
      <w:bookmarkStart w:id="19" w:name="refs"/>
      <w:proofErr w:type="spellStart"/>
      <w:r w:rsidRPr="00C634E0">
        <w:t>Shankland</w:t>
      </w:r>
      <w:proofErr w:type="spellEnd"/>
      <w:r w:rsidRPr="00C634E0">
        <w:t xml:space="preserve">, R. (2012). Bien-Être Subjectif et Comportements Altruistes : Les Individus Heureux Sont-Ils plus Généreux ? </w:t>
      </w:r>
      <w:proofErr w:type="spellStart"/>
      <w:r w:rsidRPr="00C634E0">
        <w:t>Cips</w:t>
      </w:r>
      <w:proofErr w:type="spellEnd"/>
      <w:r w:rsidRPr="00C634E0">
        <w:t>, n, 77</w:t>
      </w:r>
      <w:r w:rsidRPr="00C634E0">
        <w:rPr>
          <w:rFonts w:ascii="Cambria Math" w:hAnsi="Cambria Math" w:cs="Cambria Math"/>
        </w:rPr>
        <w:t>‑</w:t>
      </w:r>
      <w:r w:rsidRPr="00C634E0">
        <w:t xml:space="preserve">88. </w:t>
      </w:r>
      <w:hyperlink r:id="rId7">
        <w:r w:rsidRPr="00C634E0">
          <w:rPr>
            <w:rStyle w:val="Lienhypertexte"/>
            <w:color w:val="auto"/>
          </w:rPr>
          <w:t>https://doi.org/10.3917/cips.093.0077</w:t>
        </w:r>
      </w:hyperlink>
    </w:p>
    <w:p w14:paraId="64A809A6" w14:textId="77777777" w:rsidR="00723F40" w:rsidRPr="00C634E0" w:rsidRDefault="004533DF" w:rsidP="00C634E0">
      <w:pPr>
        <w:pStyle w:val="Bibliographie"/>
      </w:pPr>
      <w:bookmarkStart w:id="20" w:name="ref-shankland2015"/>
      <w:bookmarkEnd w:id="18"/>
      <w:proofErr w:type="spellStart"/>
      <w:r w:rsidRPr="00C634E0">
        <w:t>Shankland</w:t>
      </w:r>
      <w:proofErr w:type="spellEnd"/>
      <w:r w:rsidRPr="00C634E0">
        <w:t xml:space="preserve">, R. (2015). La Psychologie Positive. </w:t>
      </w:r>
      <w:proofErr w:type="spellStart"/>
      <w:r w:rsidRPr="00C634E0">
        <w:t>Dunod</w:t>
      </w:r>
      <w:proofErr w:type="spellEnd"/>
      <w:r w:rsidRPr="00C634E0">
        <w:t>.</w:t>
      </w:r>
    </w:p>
    <w:p w14:paraId="1D870CDC" w14:textId="77777777" w:rsidR="00723F40" w:rsidRPr="00C634E0" w:rsidRDefault="004533DF" w:rsidP="00C634E0">
      <w:pPr>
        <w:pStyle w:val="Bibliographie"/>
      </w:pPr>
      <w:bookmarkStart w:id="21" w:name="ref-shankland2018a"/>
      <w:bookmarkEnd w:id="20"/>
      <w:proofErr w:type="spellStart"/>
      <w:r w:rsidRPr="00C634E0">
        <w:t>Shankland</w:t>
      </w:r>
      <w:proofErr w:type="spellEnd"/>
      <w:r w:rsidRPr="00C634E0">
        <w:t>, R., Bressoud, N., Tessier, D., &amp; Gay, P. (2018). La Bienveillance : Une Compétence Socio-Émotionnelle de l’enseignant Au Service Du Bien-Être et Des Apprentissages ? Questions vives recherches en éducation, N 29, 0</w:t>
      </w:r>
      <w:r w:rsidRPr="00C634E0">
        <w:rPr>
          <w:rFonts w:ascii="Cambria Math" w:hAnsi="Cambria Math" w:cs="Cambria Math"/>
        </w:rPr>
        <w:t>‑</w:t>
      </w:r>
      <w:r w:rsidRPr="00C634E0">
        <w:t xml:space="preserve">23. </w:t>
      </w:r>
      <w:hyperlink r:id="rId8">
        <w:r w:rsidRPr="00C634E0">
          <w:rPr>
            <w:rStyle w:val="Lienhypertexte"/>
            <w:color w:val="auto"/>
          </w:rPr>
          <w:t>https://doi.org/10.4000/questionsvives.3601</w:t>
        </w:r>
      </w:hyperlink>
    </w:p>
    <w:p w14:paraId="61050872" w14:textId="77777777" w:rsidR="00723F40" w:rsidRPr="00C634E0" w:rsidRDefault="004533DF" w:rsidP="00C634E0">
      <w:pPr>
        <w:pStyle w:val="Bibliographie"/>
      </w:pPr>
      <w:bookmarkStart w:id="22" w:name="ref-shankland2011"/>
      <w:bookmarkEnd w:id="21"/>
      <w:proofErr w:type="spellStart"/>
      <w:r w:rsidRPr="00C634E0">
        <w:t>Shankland</w:t>
      </w:r>
      <w:proofErr w:type="spellEnd"/>
      <w:r w:rsidRPr="00C634E0">
        <w:t xml:space="preserve">, R., &amp; </w:t>
      </w:r>
      <w:proofErr w:type="spellStart"/>
      <w:r w:rsidRPr="00C634E0">
        <w:t>Lamboy</w:t>
      </w:r>
      <w:proofErr w:type="spellEnd"/>
      <w:r w:rsidRPr="00C634E0">
        <w:t xml:space="preserve">, B. (2011). Utilité Des </w:t>
      </w:r>
      <w:proofErr w:type="spellStart"/>
      <w:r w:rsidRPr="00C634E0">
        <w:t>Modles</w:t>
      </w:r>
      <w:proofErr w:type="spellEnd"/>
      <w:r w:rsidRPr="00C634E0">
        <w:t xml:space="preserve"> Théoriques Pour La Conception et l’évaluation de Programmes En Prévention et Promotion de La Santé. Pratiques Psychologiques, 17(2), 153</w:t>
      </w:r>
      <w:r w:rsidRPr="00C634E0">
        <w:rPr>
          <w:rFonts w:ascii="Cambria Math" w:hAnsi="Cambria Math" w:cs="Cambria Math"/>
        </w:rPr>
        <w:t>‑</w:t>
      </w:r>
      <w:r w:rsidRPr="00C634E0">
        <w:t xml:space="preserve">172. </w:t>
      </w:r>
      <w:hyperlink r:id="rId9">
        <w:r w:rsidRPr="00C634E0">
          <w:rPr>
            <w:rStyle w:val="Lienhypertexte"/>
            <w:color w:val="auto"/>
          </w:rPr>
          <w:t>https://doi.org/10.1016/j.prps.2010.11.001</w:t>
        </w:r>
      </w:hyperlink>
      <w:bookmarkEnd w:id="19"/>
      <w:bookmarkEnd w:id="22"/>
    </w:p>
    <w:sectPr w:rsidR="00723F40" w:rsidRPr="00C634E0" w:rsidSect="00C634E0">
      <w:headerReference w:type="default" r:id="rId10"/>
      <w:footerReference w:type="default" r:id="rId11"/>
      <w:pgSz w:w="11901" w:h="16817"/>
      <w:pgMar w:top="2404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245FD4" w14:textId="77777777" w:rsidR="00804869" w:rsidRDefault="00804869">
      <w:pPr>
        <w:spacing w:after="0"/>
      </w:pPr>
      <w:r>
        <w:separator/>
      </w:r>
    </w:p>
  </w:endnote>
  <w:endnote w:type="continuationSeparator" w:id="0">
    <w:p w14:paraId="41E77BF6" w14:textId="77777777" w:rsidR="00804869" w:rsidRDefault="008048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6D92D" w14:textId="3BA6C700" w:rsidR="00C634E0" w:rsidRPr="00C634E0" w:rsidRDefault="00681A32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2D0EE4" wp14:editId="082C91D2">
              <wp:simplePos x="0" y="0"/>
              <wp:positionH relativeFrom="column">
                <wp:posOffset>-894715</wp:posOffset>
              </wp:positionH>
              <wp:positionV relativeFrom="paragraph">
                <wp:posOffset>-28864</wp:posOffset>
              </wp:positionV>
              <wp:extent cx="175846" cy="669290"/>
              <wp:effectExtent l="0" t="0" r="2540" b="381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46" cy="669290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A656F67" id="Rectangle 2" o:spid="_x0000_s1026" style="position:absolute;margin-left:-70.45pt;margin-top:-2.25pt;width:13.85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" fillcolor="#d2202b" stroked="f" strokeweight="2pt"/>
          </w:pict>
        </mc:Fallback>
      </mc:AlternateContent>
    </w:r>
    <w:r w:rsidR="00F77CBA">
      <w:rPr>
        <w:rFonts w:asciiTheme="majorHAnsi" w:hAnsiTheme="majorHAnsi" w:cstheme="majorHAnsi"/>
        <w:lang w:val="fr-CH"/>
      </w:rPr>
      <w:t xml:space="preserve">Version générée le : </w:t>
    </w:r>
    <w:r w:rsidR="00F77CBA">
      <w:rPr>
        <w:rFonts w:asciiTheme="majorHAnsi" w:hAnsiTheme="majorHAnsi" w:cstheme="majorHAnsi"/>
        <w:lang w:val="fr-CH"/>
      </w:rPr>
      <w:fldChar w:fldCharType="begin"/>
    </w:r>
    <w:r w:rsidR="00F77CBA">
      <w:rPr>
        <w:rFonts w:asciiTheme="majorHAnsi" w:hAnsiTheme="majorHAnsi" w:cstheme="majorHAnsi"/>
        <w:lang w:val="fr-CH"/>
      </w:rPr>
      <w:instrText xml:space="preserve"> CREATEDATE </w:instrText>
    </w:r>
    <w:r w:rsidR="00F77CBA">
      <w:rPr>
        <w:rFonts w:asciiTheme="majorHAnsi" w:hAnsiTheme="majorHAnsi" w:cstheme="majorHAnsi"/>
        <w:lang w:val="fr-CH"/>
      </w:rPr>
      <w:fldChar w:fldCharType="separate"/>
    </w:r>
    <w:r w:rsidR="00F77CBA">
      <w:rPr>
        <w:rFonts w:asciiTheme="majorHAnsi" w:hAnsiTheme="majorHAnsi" w:cstheme="majorHAnsi"/>
        <w:noProof/>
        <w:lang w:val="fr-CH"/>
      </w:rPr>
      <w:t>22.10.20 10:14:00</w:t>
    </w:r>
    <w:r w:rsidR="00F77CBA">
      <w:rPr>
        <w:rFonts w:asciiTheme="majorHAnsi" w:hAnsiTheme="majorHAnsi" w:cstheme="majorHAnsi"/>
        <w:lang w:val="fr-CH"/>
      </w:rPr>
      <w:fldChar w:fldCharType="end"/>
    </w:r>
    <w:r w:rsidR="00F77CBA">
      <w:rPr>
        <w:rFonts w:asciiTheme="majorHAnsi" w:hAnsiTheme="majorHAnsi" w:cstheme="majorHAnsi"/>
        <w:lang w:val="fr-CH"/>
      </w:rPr>
      <w:tab/>
    </w:r>
    <w:r w:rsidR="00F77CBA">
      <w:rPr>
        <w:rFonts w:asciiTheme="majorHAnsi" w:hAnsiTheme="majorHAnsi" w:cstheme="majorHAnsi"/>
        <w:lang w:val="fr-CH"/>
      </w:rPr>
      <w:tab/>
    </w:r>
    <w:r w:rsidR="00C634E0" w:rsidRPr="00C634E0">
      <w:rPr>
        <w:rFonts w:asciiTheme="majorHAnsi" w:hAnsiTheme="majorHAnsi" w:cstheme="majorHAnsi"/>
        <w:lang w:val="fr-CH"/>
      </w:rPr>
      <w:t xml:space="preserve">Page </w:t>
    </w:r>
    <w:r w:rsidR="00C634E0" w:rsidRPr="00C634E0">
      <w:rPr>
        <w:rFonts w:asciiTheme="majorHAnsi" w:hAnsiTheme="majorHAnsi" w:cstheme="majorHAnsi"/>
        <w:lang w:val="fr-CH"/>
      </w:rPr>
      <w:fldChar w:fldCharType="begin"/>
    </w:r>
    <w:r w:rsidR="00C634E0"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="00C634E0" w:rsidRPr="00C634E0">
      <w:rPr>
        <w:rFonts w:asciiTheme="majorHAnsi" w:hAnsiTheme="majorHAnsi" w:cstheme="majorHAnsi"/>
        <w:lang w:val="fr-CH"/>
      </w:rPr>
      <w:fldChar w:fldCharType="separate"/>
    </w:r>
    <w:r w:rsidR="00C634E0" w:rsidRPr="00C634E0">
      <w:rPr>
        <w:rFonts w:asciiTheme="majorHAnsi" w:hAnsiTheme="majorHAnsi" w:cstheme="majorHAnsi"/>
        <w:noProof/>
        <w:lang w:val="fr-CH"/>
      </w:rPr>
      <w:t>1</w:t>
    </w:r>
    <w:r w:rsidR="00C634E0" w:rsidRPr="00C634E0">
      <w:rPr>
        <w:rFonts w:asciiTheme="majorHAnsi" w:hAnsiTheme="majorHAnsi" w:cstheme="majorHAnsi"/>
        <w:lang w:val="fr-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1021E3" w14:textId="77777777" w:rsidR="00804869" w:rsidRDefault="00804869">
      <w:r>
        <w:separator/>
      </w:r>
    </w:p>
  </w:footnote>
  <w:footnote w:type="continuationSeparator" w:id="0">
    <w:p w14:paraId="68178828" w14:textId="77777777" w:rsidR="00804869" w:rsidRDefault="008048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29ADF" w14:textId="7F4360DF" w:rsidR="00C634E0" w:rsidRDefault="00C634E0">
    <w:pPr>
      <w:pStyle w:val="En-tte"/>
    </w:pPr>
    <w:r>
      <w:rPr>
        <w:noProof/>
        <w:lang w:eastAsia="de-CH"/>
      </w:rPr>
      <w:drawing>
        <wp:anchor distT="0" distB="0" distL="114300" distR="114300" simplePos="0" relativeHeight="251659264" behindDoc="0" locked="1" layoutInCell="1" allowOverlap="1" wp14:anchorId="56E84A8A" wp14:editId="31CFE421">
          <wp:simplePos x="0" y="0"/>
          <wp:positionH relativeFrom="page">
            <wp:posOffset>5128260</wp:posOffset>
          </wp:positionH>
          <wp:positionV relativeFrom="page">
            <wp:posOffset>457200</wp:posOffset>
          </wp:positionV>
          <wp:extent cx="1799590" cy="651510"/>
          <wp:effectExtent l="0" t="0" r="3810" b="0"/>
          <wp:wrapNone/>
          <wp:docPr id="1" name="Grafik 1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A picture containing objec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3055"/>
    <w:rsid w:val="00142414"/>
    <w:rsid w:val="00154327"/>
    <w:rsid w:val="001B3364"/>
    <w:rsid w:val="004533DF"/>
    <w:rsid w:val="00467FE1"/>
    <w:rsid w:val="004E29B3"/>
    <w:rsid w:val="004E49C2"/>
    <w:rsid w:val="004F6149"/>
    <w:rsid w:val="00590D07"/>
    <w:rsid w:val="00681A32"/>
    <w:rsid w:val="00723F40"/>
    <w:rsid w:val="00784D58"/>
    <w:rsid w:val="007A0563"/>
    <w:rsid w:val="00804869"/>
    <w:rsid w:val="00830302"/>
    <w:rsid w:val="0085268F"/>
    <w:rsid w:val="00852BA3"/>
    <w:rsid w:val="00861BAD"/>
    <w:rsid w:val="008D6863"/>
    <w:rsid w:val="00B86B75"/>
    <w:rsid w:val="00BA0CFD"/>
    <w:rsid w:val="00BC48D5"/>
    <w:rsid w:val="00BE15CC"/>
    <w:rsid w:val="00C36279"/>
    <w:rsid w:val="00C634E0"/>
    <w:rsid w:val="00CF7ED5"/>
    <w:rsid w:val="00D25E8E"/>
    <w:rsid w:val="00D26E88"/>
    <w:rsid w:val="00D70B79"/>
    <w:rsid w:val="00E110D1"/>
    <w:rsid w:val="00E315A3"/>
    <w:rsid w:val="00E45466"/>
    <w:rsid w:val="00EA2225"/>
    <w:rsid w:val="00EB2D94"/>
    <w:rsid w:val="00EE2D2E"/>
    <w:rsid w:val="00EE3CEA"/>
    <w:rsid w:val="00EE65DE"/>
    <w:rsid w:val="00F77C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30FB59E"/>
  <w15:docId w15:val="{26A2EADB-00E6-D149-B80A-30C78D58A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7ED5"/>
    <w:pPr>
      <w:jc w:val="both"/>
    </w:pPr>
    <w:rPr>
      <w:rFonts w:ascii="Calibri Light" w:hAnsi="Calibri Light"/>
    </w:rPr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B3055"/>
    <w:pPr>
      <w:spacing w:before="180" w:after="180"/>
    </w:pPr>
    <w:rPr>
      <w:rFonts w:ascii="Calibri" w:hAnsi="Calibri" w:cs="Calibri"/>
    </w:rPr>
  </w:style>
  <w:style w:type="paragraph" w:customStyle="1" w:styleId="FirstParagraph">
    <w:name w:val="First Paragraph"/>
    <w:basedOn w:val="Corpsdetexte"/>
    <w:next w:val="Corpsdetexte"/>
    <w:qFormat/>
    <w:rsid w:val="004F6149"/>
  </w:style>
  <w:style w:type="paragraph" w:customStyle="1" w:styleId="Compact">
    <w:name w:val="Compact"/>
    <w:basedOn w:val="Corpsdetexte"/>
    <w:qFormat/>
    <w:rsid w:val="00861BAD"/>
    <w:pPr>
      <w:spacing w:before="36" w:after="36"/>
    </w:pPr>
    <w:rPr>
      <w:rFonts w:ascii="Calibri Light" w:hAnsi="Calibri Light"/>
    </w:r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861BAD"/>
    <w:pPr>
      <w:keepNext/>
      <w:jc w:val="center"/>
    </w:pPr>
    <w:rPr>
      <w:color w:val="D2202B"/>
    </w:rPr>
  </w:style>
  <w:style w:type="paragraph" w:customStyle="1" w:styleId="ImageCaption">
    <w:name w:val="Image Caption"/>
    <w:basedOn w:val="Lgende"/>
    <w:rsid w:val="00D26E8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0B3055"/>
    <w:rPr>
      <w:rFonts w:ascii="Calibri" w:hAnsi="Calibri" w:cs="Calibri"/>
    </w:rPr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  <w:style w:type="paragraph" w:customStyle="1" w:styleId="Lgende1">
    <w:name w:val="Légende1"/>
    <w:basedOn w:val="Corpsdetexte"/>
    <w:qFormat/>
    <w:rsid w:val="001B3364"/>
    <w:pPr>
      <w:jc w:val="center"/>
    </w:pPr>
    <w:rPr>
      <w:i/>
      <w:iCs/>
    </w:rPr>
  </w:style>
  <w:style w:type="paragraph" w:customStyle="1" w:styleId="Lgende2">
    <w:name w:val="Légende2"/>
    <w:basedOn w:val="Corpsdetexte"/>
    <w:qFormat/>
    <w:rsid w:val="00467FE1"/>
    <w:pPr>
      <w:jc w:val="center"/>
    </w:pPr>
    <w:rPr>
      <w:i/>
      <w:iCs/>
    </w:rPr>
  </w:style>
  <w:style w:type="paragraph" w:customStyle="1" w:styleId="Lgende3">
    <w:name w:val="Légende3"/>
    <w:basedOn w:val="Corpsdetexte"/>
    <w:qFormat/>
    <w:rsid w:val="00D25E8E"/>
    <w:pPr>
      <w:jc w:val="center"/>
    </w:pPr>
    <w:rPr>
      <w:i/>
      <w:iCs/>
    </w:rPr>
  </w:style>
  <w:style w:type="paragraph" w:customStyle="1" w:styleId="captionnb">
    <w:name w:val="caption_nb"/>
    <w:basedOn w:val="Normal"/>
    <w:next w:val="Corpsdetexte"/>
    <w:link w:val="captionnbCar"/>
    <w:autoRedefine/>
    <w:qFormat/>
    <w:rsid w:val="0085268F"/>
    <w:pPr>
      <w:jc w:val="center"/>
    </w:pPr>
    <w:rPr>
      <w:rFonts w:asciiTheme="majorHAnsi" w:hAnsiTheme="majorHAnsi" w:cstheme="majorHAnsi"/>
      <w:i/>
      <w:iCs/>
      <w:color w:val="D2202B"/>
    </w:rPr>
  </w:style>
  <w:style w:type="character" w:customStyle="1" w:styleId="captionnbCar">
    <w:name w:val="caption_nb Car"/>
    <w:basedOn w:val="Policepardfaut"/>
    <w:link w:val="captionnb"/>
    <w:rsid w:val="0085268F"/>
    <w:rPr>
      <w:rFonts w:asciiTheme="majorHAnsi" w:hAnsiTheme="majorHAnsi" w:cstheme="majorHAnsi"/>
      <w:i/>
      <w:iCs/>
      <w:color w:val="D2202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4000/questionsvives.360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3917/cips.093.0077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prps.2010.11.00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351</Words>
  <Characters>1932</Characters>
  <Application>Microsoft Office Word</Application>
  <DocSecurity>0</DocSecurity>
  <Lines>16</Lines>
  <Paragraphs>4</Paragraphs>
  <ScaleCrop>false</ScaleCrop>
  <Company/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 du cadre théorique avec références</dc:title>
  <dc:creator>Nicolas Bressoud</dc:creator>
  <cp:keywords/>
  <cp:lastModifiedBy>Nicolas Bressoud</cp:lastModifiedBy>
  <cp:revision>18</cp:revision>
  <dcterms:created xsi:type="dcterms:W3CDTF">2020-10-22T08:14:00Z</dcterms:created>
  <dcterms:modified xsi:type="dcterms:W3CDTF">2020-12-30T10:45:00Z</dcterms:modified>
  <dc:language>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_github.bib</vt:lpwstr>
  </property>
  <property fmtid="{D5CDD505-2E9C-101B-9397-08002B2CF9AE}" pid="3" name="csl">
    <vt:lpwstr>apa.csl</vt:lpwstr>
  </property>
  <property fmtid="{D5CDD505-2E9C-101B-9397-08002B2CF9AE}" pid="4" name="date">
    <vt:lpwstr>octobre 2020</vt:lpwstr>
  </property>
  <property fmtid="{D5CDD505-2E9C-101B-9397-08002B2CF9AE}" pid="5" name="output">
    <vt:lpwstr/>
  </property>
  <property fmtid="{D5CDD505-2E9C-101B-9397-08002B2CF9AE}" pid="6" name="toc-title">
    <vt:lpwstr>Table des matières</vt:lpwstr>
  </property>
</Properties>
</file>